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3BC11A03"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7A10103B" w14:textId="516B20EF" w:rsidR="001716C1" w:rsidRDefault="001716C1"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w:t>
      </w:r>
    </w:p>
    <w:p w14:paraId="1ACC09D7" w14:textId="314C156B" w:rsidR="009268AE" w:rsidRDefault="009268AE"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w:t>
      </w:r>
    </w:p>
    <w:p w14:paraId="49D80CB5" w14:textId="0417EA81" w:rsidR="007F68A0" w:rsidRDefault="007F68A0" w:rsidP="00FD2CA4">
      <w:pPr>
        <w:pStyle w:val="Ingetavstnd"/>
        <w:rPr>
          <w:rFonts w:ascii="Garamond" w:hAnsi="Garamond" w:cs="Segoe UI"/>
          <w:color w:val="000000" w:themeColor="text1"/>
          <w:shd w:val="clear" w:color="auto" w:fill="FFFFFF"/>
        </w:rPr>
      </w:pPr>
    </w:p>
    <w:p w14:paraId="248C0C70" w14:textId="4F1B3348" w:rsidR="009055F3" w:rsidRDefault="00533523" w:rsidP="00FD2CA4">
      <w:pPr>
        <w:pStyle w:val="Ingetavstnd"/>
      </w:pPr>
      <w:hyperlink r:id="rId6" w:history="1">
        <w:r w:rsidR="009055F3">
          <w:rPr>
            <w:rStyle w:val="Hyperlnk"/>
          </w:rPr>
          <w:t>Välkommen! - Rekrytering (visma.com)</w:t>
        </w:r>
      </w:hyperlink>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5EFFC911"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7D55CF7D"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33523"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533523"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533523"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533523"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533523"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33523"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33523"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33523"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33523"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33523"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33523"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33523"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33523"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33523"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lastRenderedPageBreak/>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33523"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33523"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33523"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33523"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33523"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33523"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33523"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33523"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533523"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lastRenderedPageBreak/>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AB256DE" w14:textId="77777777"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2 mars, Videointervju, Piktiv, Örebro</w:t>
      </w:r>
    </w:p>
    <w:p w14:paraId="5101E027" w14:textId="77777777" w:rsidR="006113D9" w:rsidRDefault="006113D9" w:rsidP="006113D9">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3</w:t>
      </w:r>
      <w:r>
        <w:rPr>
          <w:rFonts w:ascii="inherit" w:hAnsi="inherit" w:cs="Arial"/>
          <w:color w:val="404040"/>
          <w:sz w:val="21"/>
          <w:szCs w:val="21"/>
        </w:rPr>
        <w:t xml:space="preserve"> mars, Videointervju, </w:t>
      </w:r>
      <w:r>
        <w:rPr>
          <w:rFonts w:ascii="inherit" w:hAnsi="inherit" w:cs="Arial"/>
          <w:color w:val="404040"/>
          <w:sz w:val="21"/>
          <w:szCs w:val="21"/>
        </w:rPr>
        <w:t>Sigma Technology, Stockholm</w:t>
      </w:r>
    </w:p>
    <w:p w14:paraId="68C148D5" w14:textId="11C33D23"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533523">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533523">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533523">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786307C0" w:rsidR="00205092" w:rsidRPr="00205092"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34F94014" w14:textId="77777777" w:rsidR="00205092" w:rsidRDefault="00205092" w:rsidP="00205092">
      <w:pPr>
        <w:pStyle w:val="Code"/>
        <w:shd w:val="clear" w:color="auto" w:fill="FFFFFF"/>
        <w:rPr>
          <w:rFonts w:ascii="inherit" w:hAnsi="inherit" w:cs="Arial"/>
          <w:color w:val="404040"/>
          <w:sz w:val="21"/>
          <w:szCs w:val="21"/>
        </w:rPr>
      </w:pPr>
    </w:p>
    <w:p w14:paraId="177665A4" w14:textId="30B1EDB7"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33523"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lastRenderedPageBreak/>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lastRenderedPageBreak/>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33523"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33523"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33523"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33523"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33523"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33523"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33523"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33523"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33523"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33523"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33523"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33523"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33523"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33523"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33523"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3352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3352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3352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33523"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33523"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33523"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33523"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33523"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33523"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33523"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33523"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33523"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33523"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33523"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33523"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33523"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33523"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33523"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33523"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33523"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33523"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33523"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33523"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33523"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33523"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33523"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33523"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33523"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33523"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33523"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33523"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33523"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33523"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33523"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33523"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33523"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33523"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33523"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33523"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33523"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33523"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33523"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33523"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33523"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33523"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33523"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33523"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33523"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33523"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33523"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33523"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3352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3352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3352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3352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33523"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33523"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33523"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33523"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33523"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33523" w:rsidRDefault="00533523" w:rsidP="00987F1C">
                              <w:pPr>
                                <w:spacing w:before="60" w:after="0"/>
                                <w:jc w:val="center"/>
                              </w:pPr>
                              <w:r>
                                <w:t>Register Preparator</w:t>
                              </w:r>
                            </w:p>
                            <w:p w14:paraId="45754D9E" w14:textId="77777777" w:rsidR="00533523" w:rsidRPr="00C7380D" w:rsidRDefault="00533523"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33523" w:rsidRDefault="00533523" w:rsidP="00987F1C">
                              <w:pPr>
                                <w:spacing w:before="60" w:after="0"/>
                                <w:jc w:val="center"/>
                              </w:pPr>
                              <w:r>
                                <w:t>Register Allocator</w:t>
                              </w:r>
                            </w:p>
                            <w:p w14:paraId="789C9E3C" w14:textId="77777777" w:rsidR="00533523" w:rsidRDefault="00533523"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33523" w:rsidRPr="009C410A" w:rsidRDefault="0053352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3523" w:rsidRPr="009C410A" w:rsidRDefault="00533523"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33523" w:rsidRDefault="00533523"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33523" w:rsidRDefault="00533523"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33523" w:rsidRDefault="00533523" w:rsidP="00987F1C">
                              <w:pPr>
                                <w:pStyle w:val="Normalwebb"/>
                                <w:spacing w:before="60" w:line="252" w:lineRule="auto"/>
                                <w:jc w:val="center"/>
                              </w:pPr>
                              <w:r>
                                <w:rPr>
                                  <w:rFonts w:eastAsia="Calibri"/>
                                  <w:sz w:val="22"/>
                                  <w:szCs w:val="22"/>
                                  <w:lang w:val="en-US"/>
                                </w:rPr>
                                <w:t>Object Code</w:t>
                              </w:r>
                            </w:p>
                            <w:p w14:paraId="777A7156" w14:textId="77777777" w:rsidR="00533523" w:rsidRDefault="00533523"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33523" w:rsidRDefault="00533523"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33523" w:rsidRDefault="00533523"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33523" w:rsidRDefault="00533523" w:rsidP="00987F1C">
                        <w:pPr>
                          <w:spacing w:before="60" w:after="0"/>
                          <w:jc w:val="center"/>
                        </w:pPr>
                        <w:r>
                          <w:t>Register Preparator</w:t>
                        </w:r>
                      </w:p>
                      <w:p w14:paraId="45754D9E" w14:textId="77777777" w:rsidR="00533523" w:rsidRPr="00C7380D" w:rsidRDefault="00533523"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33523" w:rsidRDefault="00533523" w:rsidP="00987F1C">
                        <w:pPr>
                          <w:spacing w:before="60" w:after="0"/>
                          <w:jc w:val="center"/>
                        </w:pPr>
                        <w:r>
                          <w:t>Register Allocator</w:t>
                        </w:r>
                      </w:p>
                      <w:p w14:paraId="789C9E3C" w14:textId="77777777" w:rsidR="00533523" w:rsidRDefault="00533523"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33523" w:rsidRPr="009C410A" w:rsidRDefault="00533523"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3523" w:rsidRPr="009C410A" w:rsidRDefault="00533523"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33523" w:rsidRDefault="00533523"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33523" w:rsidRDefault="00533523"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33523" w:rsidRDefault="00533523" w:rsidP="00987F1C">
                        <w:pPr>
                          <w:pStyle w:val="Normalwebb"/>
                          <w:spacing w:before="60" w:line="252" w:lineRule="auto"/>
                          <w:jc w:val="center"/>
                        </w:pPr>
                        <w:r>
                          <w:rPr>
                            <w:rFonts w:eastAsia="Calibri"/>
                            <w:sz w:val="22"/>
                            <w:szCs w:val="22"/>
                            <w:lang w:val="en-US"/>
                          </w:rPr>
                          <w:t>Object Code</w:t>
                        </w:r>
                      </w:p>
                      <w:p w14:paraId="777A7156" w14:textId="77777777" w:rsidR="00533523" w:rsidRDefault="00533523"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33523" w:rsidRDefault="00533523"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33523" w:rsidRDefault="00533523"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9"/>
  </w:num>
  <w:num w:numId="2">
    <w:abstractNumId w:val="23"/>
  </w:num>
  <w:num w:numId="3">
    <w:abstractNumId w:val="46"/>
  </w:num>
  <w:num w:numId="4">
    <w:abstractNumId w:val="81"/>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4"/>
  </w:num>
  <w:num w:numId="25">
    <w:abstractNumId w:val="72"/>
  </w:num>
  <w:num w:numId="26">
    <w:abstractNumId w:val="50"/>
  </w:num>
  <w:num w:numId="27">
    <w:abstractNumId w:val="74"/>
  </w:num>
  <w:num w:numId="28">
    <w:abstractNumId w:val="75"/>
  </w:num>
  <w:num w:numId="29">
    <w:abstractNumId w:val="83"/>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2"/>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7"/>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0"/>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8"/>
  </w:num>
  <w:num w:numId="82">
    <w:abstractNumId w:val="22"/>
  </w:num>
  <w:num w:numId="83">
    <w:abstractNumId w:val="40"/>
  </w:num>
  <w:num w:numId="84">
    <w:abstractNumId w:val="70"/>
  </w:num>
  <w:num w:numId="85">
    <w:abstractNumId w:val="21"/>
  </w:num>
  <w:num w:numId="86">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05</TotalTime>
  <Pages>115</Pages>
  <Words>25250</Words>
  <Characters>133830</Characters>
  <Application>Microsoft Office Word</Application>
  <DocSecurity>0</DocSecurity>
  <Lines>1115</Lines>
  <Paragraphs>3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0</cp:revision>
  <dcterms:created xsi:type="dcterms:W3CDTF">2019-05-15T05:48:00Z</dcterms:created>
  <dcterms:modified xsi:type="dcterms:W3CDTF">2021-03-01T17:08:00Z</dcterms:modified>
</cp:coreProperties>
</file>